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ods-lifts-and-loading-bays"/>
    <w:p>
      <w:pPr>
        <w:pStyle w:val="Heading3"/>
      </w:pPr>
      <w:r>
        <w:t xml:space="preserve">Goods Lifts and Loading Bays</w:t>
      </w:r>
    </w:p>
    <w:p>
      <w:pPr>
        <w:pStyle w:val="FirstParagraph"/>
      </w:pPr>
      <w:r>
        <w:t xml:space="preserve">Industrial developments (excluding full ramp-up developments) shall have a minimum provision of goods lifts and loading bays to support the needs and operations of industries. The required number of good lifts and loading bays is shown below:</w:t>
      </w:r>
    </w:p>
    <w:p>
      <w:pPr>
        <w:pStyle w:val="BodyText"/>
      </w:pPr>
      <w:r>
        <w:rPr>
          <w:b/>
          <w:bCs/>
        </w:rPr>
        <w:t xml:space="preserve">Goods Lifts and Loading Bays Require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ximum Permissible GFA of Develop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quir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ss than 1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1 goods lift and 1 loading b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,000 – 3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2 goods lifts and 2 loading ba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3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3 goods lifts and 3 loading bays</w:t>
            </w:r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17Z</dcterms:created>
  <dcterms:modified xsi:type="dcterms:W3CDTF">2024-05-23T09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